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3-20)</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666b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4888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